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1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อ่านออกเสียงบทร้อยแก้ว</w:t>
      </w:r>
      <w:r>
        <w:t xml:space="preserve"> </w:t>
      </w:r>
      <w:r>
        <w:t xml:space="preserve">๑</w:t>
      </w:r>
      <w:r>
        <w:t xml:space="preserve"> </w:t>
      </w:r>
      <w:r>
        <w:t xml:space="preserve">มิ.ย.</w:t>
      </w:r>
      <w:r>
        <w:t xml:space="preserve"> </w:t>
      </w:r>
      <w:r>
        <w:t xml:space="preserve">๒๕๖๔</w:t>
      </w:r>
      <w:r>
        <w:t xml:space="preserve"> </w:t>
      </w:r>
      <w:r>
        <w:t xml:space="preserve">มาริก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วันนี้พบกับรายวิชาภาษาไทยชั้นประถมศึกษาปีที่ 5 นักเรียนครับ ครูโอครูชื่อครูโอ ครูชลภักดิ์ คงกำเนิด วันนี้ไม่ได้มาคนเดียว มีคุณครูอีกท่านซึ่งก็คือ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สำหรับปีการศึกษานี้ ปีการศึกษา 2564 นี้นักเรียนชั้นประถมศึกษาปีที่ 5 นีจะได้พบกับครูโอ แล้วก็คุณครูบอมในการสอนวิชาภาษาไทย นักเรียนครับ เจอกันครั้งแรกนักเรียนสบายดีหรือไม่ครับ ครูบอมสบายดีหรือไม่ครับ// สบายดีค่ะ // นักเรียนที่น่ารักวันนี้ เราเรียนเกี่ยวกับเรื่องอะไรครับนักเรียนเกี่ยวกับเรื่องการอ่านออกเสียงบทร้อยแก้วนั่นเองก่อนอื่นที่คุณครูจะพานักเรียนเข้าในบทเรียนนั้น คุณครูอยากจะให้นักเรียนนะครับได้สังเกต แล้วก็ดูตัวอย่างการอ่านออกเสียงบทร้อยแก้ว ถ้าพูดการอ่านนี่เราก็จะรู้จากการอ่านบทร้อยแก้วหรือการอ่านบทร้อยกรองในวันนี้เราจะมาสังเกตเกี่ยวกับการการอ่านบทร้อยแก้ว ซึ่งคุณครูมีตัวอย่างการออกเสียงบทร้อยแก้วของนักเรียน 2 คนนะครับ ให้นักเรียนได้ฟังแล้วก็เปรียบเทียบว่าการอ่านออกเสียงบทร้อยแก้วของนักเรียนคนที่ 1 และนักเรียนคนที่ 2 นั้น มีความเหมือนหรือแตกต่างกันอย่างไร นักเรียนปลายทางพร้อมหรือยังครับ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ขึ้นอยู่กับการนำไปใช้งาน อาจะตัดเป็นชิ้นเล็ก ๆแล้วพันหรือม้วนขึ้นอยู่กับลักษณะชิ้นงาน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นักเรียนปลายทางครับ เตรียมตัวฟังการอ่านออกเสียงบทร้อยแก้วของนักเรียนคนที่ 2 แล้วนักเรีย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ขนาดความหนาขึ้นอยู่กับการนำไปใช้งาน อาจตัดเป็นชิ้นเล็ก ๆ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นักเรียนคนที่ 2 นะคะ อ่านได้ชัดเจนกว่านะคะเพราะว่ามีการแบ่งคำ แบ่งวรรคตอนที่ค่อนข้างชัดเจนนะคะอ่านออกเสียงถูกต้อง ไม่ติดขัดนะคะ ซึ่งนักเรียนคนที่ 1 นี่มีการอ่านติดขัดเล็กน้อยนะคะ นอกจากนี้การอ่านออกเสียงบทร้อยแก้วของนักเรียนคนที่ 2ออกเสียงอักขระชัด มีการอ่านออกเสียง ร. เรือ ล. ลิง ชัด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ได้นะครับ ถ้าเกิดนักเรียนสามารถแสดงความคิดเห็นร่วมกันได้ คุณครูปลายทางสามารถ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นักเรียนครับ การอ่านออกเสียงบทร้อยแล้วได้มีความสำคัญมาก เพราะว่าเป็นพื้นฐานพื้นฐานของการอ่านประเภทอื่น ๆ เช่นการอ่านข่าว การอ่านหนังสือพิมพ์ แล้วนักเรียนควรจะศึกษาและปฏิบัติได้ข้อที่ 1 นั่นก็คือบอกหลักการอ่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ทำได้ ก็คือบอกหลักการอ่านว่าควรอ่านอย่างไร อ่านวิธีการอย่างไร ต้องออกเสียงอย่างไร นี่ก็คือหลักการอ่าน ต่อมา ข้อที่ 2 นักเรียนสามารถบอกหลักการอ่านออกเสียงบทร้อยแก้ว ซึ่งชั่วโมงนี้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บอกหลักการได้แล้ว หลักจากที่นักเรียนสามารถอ่านได้แล้วนี่ สิ่งสำคัญเลย จุดประสงค์ข้อที่ 3 ก็คือมารยาทในการอ่านนั่นเอง ส่วนมารยาทในการอ่านจะเป็นอย่างไรนั้น เดี๋ยวจะได้อธิบายในตอนต่อไปนะครับถ้าพร้อมแล้ว หลังตรงนะครับ พร้อมที่จะเรียนด้วยกันหรือยังเอ่ยต่อมานะครับ นักเรียนครับนักเรียนลองดูคำถามของครูสิแล้วลองอ่านในใจ 1 ครั้ง ถ้านักเรียน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ได้ดี ครูบอมครับ วำหรับครูบอมแล้วครูบอมคิดว่าหลักการอ่านออกเสียง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ม่ว่าจะเป็นเรื่องของอักขระวิธีคำควบกล้ำต่าง ๆ ร. เรือ ล. ลิง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ได้เก่งมาก ๆ ขึ้น นักเรียนก็จะต้องมีการฝึกฝนนะครับ ฝึกอ่านออกเสียงคำควบกล้ำ และคำที่มีตัว ร.ร. เรือ แล้วก็ ล. ลิงเรามาดูหลักการของครูนะครับ ข้อแรกอ่านออกเสียงให้ถูกต้อง ชัดเจนตามอักขระวิธี ถ้านักเรียนฝึกฝนบ่อย ๆ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ต่อมา ข้อที่ 2 ต้องฝึกอ่านอย่างสม่ำเสมอ นี่ตรงกับที่คุณครูบอมบอกเลยนะครับนักเรียนนักเรียนต้องฝึกฝนอ่านบทร้อยแก้วอย่างสม่ำเสมอจะทำให้นักเรียนนั้นสามารถอ่านออกเสียงร้อยแก้วได้ดี การฝึกฝนที่สม่ำเสมอ จะทำให้ทักษะของนักเรียนเพิ่มสูงมากขึ้น ต่อมาข้อที่ 3 นะครับ นักเรียนจำเป็นอย่างยิ่งเลยนะครับที่จะต้องรู้หลักและวิธีการอ่านออกเสียงบทร้อยแก้ว เพราะอะไรล่ะครับ เพราะเรารู้หลักนี่เราก็จะสามารถอ่านออกเสียงบทร้อยแก้วได้ถูกต้องชัดเจนและแม่นยำมากขึ้นนักเรียนครับ นักเรียนพร้อมหรือยังที่จะเรียนรู้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คือ ข้อเขียนที่นำคำและสำนวนนะคะ มาเรียบเรียงเป็นข้อความหรือว่าเป็นเรื่องราวที่สละสลวยนะคะ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นักเรียนปลายทางครับ นักเรียนสามารถพบเห็นบทร้อยแก้วในชีวิตประจำวันตามวรรณกรรมต่าง ๆ ตามหนังสือต่าง ๆ และตามสื่อต่าง ๆ มากมายเลยนะครับนักเรียนนักเรียนลองนึกดูสิครับ ก่อนที่ครูโอจะเฉลย ก่อนที่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ให้แสดงความคิดเห็นร่วมกันนะครับว่า เอ๊ะ ในชีวิตประจำวันเรานั้น เราพบบทร้อยแก้วในอะไรบ้าง อย่างครูโอนี่ก็จะพบในเฟซบุ๊ก ถ้าเป็นเฟซบุ๊ก ไลน์ข้อความใน Facebook ใน LINE นี่ ก็จะเป็นข้อความบทร้อยแก้วที่เราใช้สนทนากัน หรือจะเป็นตามสื่อโฆษณา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หนังสือพิมพ์นะคะ ก็การที่เราอ่านหนังสือพิมพ์นะคะ ก็จะทำให้เรารู้ข่าวสารเหตุการณ์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นักเรียนที่มีบทร้อยแก้ว ก็พวกนิทานเรื่องเล่าต่าง ๆ หนังสือนิทานนะครับครูบอม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เหมาะสมกับวัยของนักเรียน ซึ่งหนังสือนิทานจะสามารถหาอ่านได้ที่ห้องสมุดของโรงเรียนนั่นเองค่ะ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ในไลน์ ในเฟซบุ๊กนะครับ เรื่องสั้นนวนิยาย นักเรียนรู้จักเเรื่องสั้น นวนิยายไหม ก็จะมีเรื่องทวิภพ เรื่องสั้นที่สามารถเล่าเกี่ยวกับเหตุการณ์ต่าง ๆ อันนี้ก็ถือเป็นร้อยแก้วเช่นกันนะครับ ต่อมานะครับนักเรียนจะรู้จักหนังสือ 2 เล่มนี้ดีเรื่องวรรณคดี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ห้าสรรพสินค้าใช่ไหมคะ เขาอาจจะแจกอาจจะเป็นโปรโมชันต่าง ๆ นะคะ ให้นักเรียนดูได้นะคะ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ต่าง ๆ ในหนังสือพิมพ์นะครับ หรือจะเป็นข่าวออนไลน์ซึ่งในโลกปัจจุบันนี้นักเรียนก็สามารถพบเห็น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แล้วนักเรียนก็ทราบเกี่ยวกับตัวอย่างของการอ่านบทร้อยแก้ว ตัวอย่างสื่อร้อยแก้วต่าง ๆ ที่พบเห็นได้ในชีวิตประจำวันนั่นเอง จะทำอย่างไรที่จะเก่งเกี่ยวกับการอ่านบทร้อยแก้ว นักเรียนก็ต้องรู้หลักการอ่านออกเสียง ซึ่งวันนี้ครูโอก็ได้สรุปเกี่ยวกับหลักการอ่านออกเสียง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ตัวอย่างแรก นักเรียนต้องศึกษาเรื่องที่อ่านให้เข้าใจ ครูบอมครับ ทำไมเราต้องศึกษา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อ่านเสียงดังชัดเจนพอประมาณ การอ่านเสียงดังชัดเจนพอประมาณหมายความว่าในขนาด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าจจะไม่น่าสนใจ แต่ถ้าอ่านออกเสียงเบาเกินไป ก็ไม่น่าสนใจเช่นเดียวกัน ดังนั้น จึงให้นักเรียน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อักขระวิธีคืออะไร อ่านออกเสียงคำควบกล้ำ คำที่มี ร. เรือ, ล. ลิงอ่านออกเสียงถ้าเป็น ร. เรือ ต้องกระดกลิ้นนะครับ นักเรียนอ่านออกเสียงให้ถูกต้องด้วยนะครับ ต่อมา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นักเรียนจะต้องยืนตัวตรง ยืนหลังตรง เพื่อให้บุคลิกของเราดีนะคะ จากนั้นนักเรียนนะคะ เปิดหนังสือหน้าที่ต้องการจะอ่านนะครับ โดยที่มือซ้ายนะคะ มือนี้มือข้างซ้ายจับอยู่บนปกหลังสือด้านซ้ายอย่างนี้นะคะในเมื่อมือซ้ายจับอยู่ด้านบนของหนังสือแล้วนะคะ จับอยู่ฝั่งขวามือ นิ้วชี้นะคะจะสอดอยู่ใต้แผ่นที่เราจะอ่านนะคะเมื่อเรายืนแล้วจะอยู่ในลักษณะอย่างนี้ เหตุที่เราต้องเอานิ้วชี้ขวาสอดไว้ที่ใต้หน้ากระดาษ เพื่อที่เราอ่านหน้าถัดไป ก็จะสามารถเปิดได้ก็จะเปิดหนังสือมาฝั่งนี้ หลังจากนั้นเมื่อเราเปลี่ยนหน้าจับด้านบนอีก 1 ครั้งแล้วทำเช่นเดิมนะคะสอดเข้าไปใต้หน้าถัดไปแบบนี้นะคะ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ศึกษาเพิ่มเติมเกี่ยวกับการอ่านต่อมานะครับ มารยาทในการอ่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ในการอ่านออกเสียงบทร้อยแก้ว เพราะว่าจะเพิ่มเสน่ห์ในการอ่านเพิ่มมากยิ่งขึ้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ความตั้งใจในการอ่าน แล้วก็สมาธิในการอ่านด้วยทำไมเราต้องตั้งใจอ่าน ทำไม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ถ้าเราตั้งใจอ่าน อ่านหนังสือหรืออ่านอะไรแล้วนะครับ เราต้องมีสมาธิในการอ่านด้วย จะทำให้เรานี่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ข้อที่ 2 เราจะต้องมีท่าทางอย่างไรครับนักเรียนท่าทางที่สำรวมไม่เล่น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หรือยืนอ่านอยู่นี่ เราควรจะมีท่าทางที่สุภาพสำรวมคุณครูบอมได้บอกนะครับ คุณครูบอมก็ยืนอ่านด้วยท่าทางที่สำรวมนะครับ ต่อมาต่อมานะครับข้อที่ 3 ไม่อ่านกระแทกเสียงไม่อ่านกระแทกเสียง ด้วยการอ่านดัง ๆเสียงนี่เราก็ไม่ควรทำนะครับนักเรียน นักเรียนควรเปล่งเสียง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ะครับ นักเรียนต้องมีบุคลิกภาพที่ดีในการอ่านนะครับ เพราะว่าจะช่วยเพิ่มความน่าสนใจดึงดูดความสนใจให้กับผู้ฟังมากขึ้นพื้นฐานและเบื้องต้นเกี่ยวกับมารยาทการอ่านใช่ไหมครับครูบอมนักเรียนก็พึงจำไว้นะครับ เวลาที่นักเรียนอ่าน ไม่ว่าจะเป็นการอ่านประเภทต่าง ๆการอ่านอะไรก็แล้วแต่ นักเรียนควรจะมีมารยาทในการอ่านนะครับต่อมานะครับ วันนี้เราจะมาฝึกการอ่านออกเสียงบทร้อยแก้วนะครับ ซึ่งในวันนี้นักเรียนได้นำบทเรื่องน้ำนะครับครูบอม บทเรื่องน้ำมาให้นักเรียนได้ฝึกอ่านกัน ก่อนที่เราจะไปฝึกกิจกรรมจริง ๆ นั้นเดี๋ยววันนี้ครูบอมจะมาสาธิตการอ่านเรื่องน้ำ นักเรียนปลายทางพร้อมหรือยังครับ ถ้าพร้อมแล้ว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ทราบไหมครับ ว่าการแบ่งวรรคตอนคืออะไรเราไม่ควรจะอ่านพรืดเดียวยาวไปเลยหรือเป็นประโยคต่อกันไปเลยนะครับ ควรอ่านวรรคตอนคล้าย ๆ กับว่าเว้นหายใจนะครับ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มื่อพูดถึงนำ เว้นวรรคนะครับทุกคนจะคิดว่าน้ำเป็นเพียงของเหลว เว้นวรรคนะครับ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เป็น ร. เรือ, ล. ลิงนะคะ เป็น ร. เรือ นักเรียนก็ต้องกระดกลิ้นด้วย ครูโอคะ มีคำไหนที่เป็นคำควบกล้ำไหมคะ</w:t>
      </w:r>
    </w:p>
    <w:p>
      <w:pPr>
        <w:pStyle w:val="BodyText"/>
      </w:pPr>
      <w:r>
        <w:t xml:space="preserve">(คุณครูชลภักดิ์) ครับ ก็จะเป็นคำควบกล้ำนะครับ ก็จะมีคำว่า</w:t>
      </w:r>
      <w:r>
        <w:t xml:space="preserve">“</w:t>
      </w:r>
      <w:r>
        <w:t xml:space="preserve">ความ</w:t>
      </w:r>
      <w:r>
        <w:t xml:space="preserve">”</w:t>
      </w:r>
    </w:p>
    <w:p>
      <w:pPr>
        <w:pStyle w:val="BodyText"/>
      </w:pPr>
      <w:r>
        <w:t xml:space="preserve">(คุณครูวาสนา) ความค่ะ</w:t>
      </w:r>
    </w:p>
    <w:p>
      <w:pPr>
        <w:pStyle w:val="BodyText"/>
      </w:pPr>
      <w:r>
        <w:t xml:space="preserve">(คุณครูวาสนา) แล้วคำที่เป็น ร. เรือนี่อ่านออกเสียงแบบกระดกลิ้นด้วยใช่ไหมคะ</w:t>
      </w:r>
    </w:p>
    <w:p>
      <w:pPr>
        <w:pStyle w:val="BodyText"/>
      </w:pPr>
      <w:r>
        <w:t xml:space="preserve">(คุณครูชลภักดิ์) ครับหรับนะครับ ดำรง ตรงคำว่าร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คำไหนอีกครับนักเรียน นักเรียนช่วยกันหานะครับ หมดแล้วนะครับนักเรียน</w:t>
      </w:r>
    </w:p>
    <w:p>
      <w:pPr>
        <w:pStyle w:val="BodyText"/>
      </w:pPr>
      <w:r>
        <w:t xml:space="preserve">(คุณครูวาสนา)ต่อไปนะคะ ครูบอมก็จะอ่านให้นักเรียนฟัง 1 รอบนะคะ น้ำ คือสิ่งจำเป็นสำหรับการดำรงชีวิตของทุกคน เมื่อพูดถึงน้ำทุกคนจะคิดว่าน้ำเป็นเพียงของเหลวแต่ความจริงแล้ว น้ำมีหลายสถานะ เป็นได้ทั้งของเหลว ของแข็ง และก๊าซ</w:t>
      </w:r>
    </w:p>
    <w:p>
      <w:pPr>
        <w:pStyle w:val="BodyText"/>
      </w:pPr>
      <w:r>
        <w:t xml:space="preserve">(คุณครูชลภัคดิ์) นักเรียนครับ นักเรียนฟังการอ่านบทร้อยแก้วจากคุณครูบอมแล้ว นักเรียนรู้สึกอย่างไรครับ นักเรียนช่วยกัน ช่วยกันแสดงความคิดเห็นร่วมกันในกลุ่มหรือคู่ช่วยกันได้นะครับ เพราะฉะนั้น ก่อนที่จะไปฝึกกันจริง ๆ ยังก่อนนะครับ ครูโออยากให้นักเรียน อย่าลืมนะครับ เรื่องการแบ่งวรรคตอนในการอ่านนะครับ ถ้าแบ่งผิดจะทำให้การอ่านนั้นผิด ถ้าเกิดนักเรียนไปแบ่งวรรคตอนที่ยามเกินไปก็อาจจะทำให้เราเหนื่อยเราแบ่งวรรคตอนเราสั้นเกินไป มันสั้นมันเป็นเหมือนการอ่านแบบที่สั้นจนเกินไปอาจจะไม่มีวความไหลลื่นนะครับกิจกรรมพัฒนาการอ่านออกเสียงบทร้อยแก้วในวันนี้นะครับ ครูโอมีกิจกรรมให้นักเรียนได้อ่าน ซึ่งบทอ่านนี้เป็นบทอ่านเรื่องกล้วยไม้ให้นักเรียนฝึกอ่านออกเสียงเรื่องกล่วยไม้โดยที่นักเรียนน่ะ จะต้องแบ่งวรรคตอนให้ถูกต้องเว้นจังหวะวรรคตอนให้ถูกต้องมีมารยาทในการอ่าน ออกเสียงคำที่มีตัวร. เรือ ล. ลิง นะครับ ถ้าพร้อมแล้วนะครับ เรามาดูบทอ่านกันเลยนะครับก่อนที่จะดูบทอ่านนะครับนักเรียน ครูจะมีคำชี้แจงเกี่ยวกับกิจกรรมนักเรียน โดยที่ให้นักเรียนนี่ฝึกอ่านออกเสียง หรือจับคู่ก็ได้อ่านออกเสียงในเวลา 8 นาที หลังจากนั้นให้ทำใบงานที่ 1 ซึ่งเป็นใบงานทบทวนนะครับ ซึ่งเป็นใบงานทบทวนเกี่ยวกับหลักการอ่านนั่นเองบทบาทคุณครูปลายทางนะครับ คุณครูปลายทางสามารถให้อ่านเรื่องกล้วยไม้ได้นะครับ สังเกตการอ่านออกเสียงบทร้อยแก้วของนักเรียน แล้วก็ประเมินการอ่านออกเสียงบทร้อยแก้วของนักเรียนด้วยนะครับ ตลอดถึงการให้คำแนะนำนะครับ รวมถึงการให้คำแนะนำ อันนี้ก็ต้องขอความกรุณาคุณครูปลายทางนะครับ ต่อไปนี่เป็นการทำงานใบที่ 1นี่คือตัวอย่างใบงานที่ 1 นะครับนักเรียนทำเป็นแผนผังความคิดสรุป ข้อแรกนะครับอธิบายเกี่ยวกับบทร้อยแก้วนักเรียนก็สามารถทำเป็นแผนผังความคิด ซึ่งนักเรียนสามารถทำแผนภาพความคิดได้หลากหลายนะครับ ความสนใจ ตามความถนัดของนักเรียนนะครับต่อมานะครับ นี่คือใดความรู้นะครับใบความรู้นะครับ ใบความรู้ที่ 1 เรื่องการอ่านออกเสียงบทร้อยแก้วนักเรียนสามารถศึกษาประกอบการทำใบงานที่ 1ได้นะครับ กิจกรรมในวันนี้นะครับ คือ การอ่านออกเสียงเรื่องกล้วยไม้นั่นเองนะครับ ครูบอมครับ ก่อนที่เราจะอ่านเราต้องทำไมก่อนครับ</w:t>
      </w:r>
    </w:p>
    <w:p>
      <w:pPr>
        <w:pStyle w:val="BodyText"/>
      </w:pPr>
      <w:r>
        <w:t xml:space="preserve">(คุณครูวาสนา) ก่อนจะอ่านเราต้องแบ่งวรรคตอนนักเรียนปลายทางพร้อมหรือยังครับ ถ้าพร้อมแล้วหยิบบทอ่านขึ้นมา เตรียมปากกาสีอะไรก็ได้หรือจะเตรียมดินสอก็ได้นะครับ ขีดแล้วก็แบ่งวรรคตอนไปพร้อม ๆ กับครูโอ นักเรียนครับ เรามาดูการแบ่งวรรคตอน มีดอกไม้ชนิดหนึ่งวรรคนะครับ นักเรียนก็ขีดเส้นนะครับ ใช้ปากกาขีดเส้นตามคุณครูโอนะครับ ซึ่งเป็นที่รู้จักกันทั่วไป เว้นวรรคนะครับ นักเรียนก็ขีดเส้นตามคุณครูนะครับคือ ขีดเส้นนะครับกล้วยไม้นะครับ วรรคมีดอกที่สวยงามหลากสี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เว้นวรรคนะครับ เช่น คำว่า</w:t>
      </w:r>
      <w:r>
        <w:t xml:space="preserve"> </w:t>
      </w:r>
      <w:r>
        <w:t xml:space="preserve">“</w:t>
      </w:r>
      <w:r>
        <w:t xml:space="preserve">เช่น</w:t>
      </w:r>
      <w:r>
        <w:t xml:space="preserve">”</w:t>
      </w:r>
      <w:r>
        <w:t xml:space="preserve"> </w:t>
      </w:r>
      <w:r>
        <w:t xml:space="preserve">ก็เว้นวรรคนะครับ แม้จะเป็นคำเดียวแต่ต้องเว้นวรรคนะครับ เช่น สีแดงวรรค</w:t>
      </w:r>
    </w:p>
    <w:p>
      <w:pPr>
        <w:pStyle w:val="BodyText"/>
      </w:pPr>
      <w:r>
        <w:t xml:space="preserve">(คุณครูวาสนา) เว้นวรรคค่ะ</w:t>
      </w:r>
    </w:p>
    <w:p>
      <w:pPr>
        <w:pStyle w:val="BodyText"/>
      </w:pPr>
      <w:r>
        <w:t xml:space="preserve">(คุณครูชลภักดิ์) สีชมพูสีขาว นักเรียนขีดไปตามครูนะครับและสีม่วงนะครับ เว้นวรรค เป็นต้นก็เว้นวรรคเช่นเดียวกันนะครับเกาะอยู่บนตนไม้และหิน บางชนิดเกาะอยู่บนต้นไม้และหิน เว้นวรรค บางชนิดอยู่ตามพื้นดินเว้นวรรคนะครับ ซึ่งบทอ่านออกเสียงบทร้อยแก้ว เรื่องกล้วยไม้นี่โดยที่อ่าน อ่านบทความจากหลาย ๆ หนังสือและมาเรียบเรียงด้วยตนเองนะครับ ให้นักเรียนได้อ่าน เห็นไหมครับ ว่าเว้นวรรคค่อนข้างเยอะ เพราะว่าจำเป็นที่จะต้องเว้นวรรค เพื่อให้เกิดการอ่านบทร้อยแก้วที่เหมาะสมไม่อ่านติดกันจนเกินไป และไม่อ่านห่างกันจนเกินไปนะครับโดยในวันนี้ครูบอมจะเป็นผู้สาธิตใช่ไหมครับเกี่ยวกับการอ่านออกเสียงบทร้อยแก้วนะครับ ก่อนอื่น นักเรียนครับ บทร้อยแก้วในเอกสารใบงาน ใบความรู้ของนักเรียนนั้นไม่ได้มีเพียงเท่านี้นะครับ ตามจริงมีเยอะกว่านี้มีหลายบรรทัด แต่ว่าวันนี้ครูโอนำมาเป็นตัวอย่างในการวรรคตอน แล้วตอนในช่วงทำกิจกรรมนั้นแบ่งวรรคตอนด้วยตนเอง และฝึกอ่าน ให้คุณครูประจำชั้นของนักเรียนอ่านก็ได้นะครับครูบอมก็พร้อมแล้วที่จะสาธิต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วาสนา) อ่านออกเสียง เรื่อง กล้วยไม้มีดอกไม้ชนิดหนึ่ง ซึ่งเป็นที่รู้จักกันทั่วไปคือ กล้วยไม้ มีดอกที่สวยงามหลากสี เช่น สีแดงสีชมพู สีขาวและสีม่วง เป็นต้น บางชนิดเกาะอยู่บนต้นไม้และหิน บางชนิดอยู่ตามพื้นดิน</w:t>
      </w:r>
    </w:p>
    <w:p>
      <w:pPr>
        <w:pStyle w:val="BodyText"/>
      </w:pPr>
      <w:r>
        <w:t xml:space="preserve">(คุณครูชลภัคดิ์) เป็นอย่างไรบ้างครับนักเรียน นักเรียนได้ฟังการสาธิตการอ่านบทร้อยแก้วเรื่องกล้วยไม้ โดยคุณครูบอมนะครับ ได้สาธิตการอ่าน นักเรียนจะสังเกตว่าครูบอมนี่มีการแบ่งวรรคตอนตามที่แบ่งไว้แล้วก็ออกเสียงคำได้ชัดเจนนะครับ คุณครูบอมก็จะออกเสียงได้ชัดเจน มีสมาธิในการอ่าน ครูบอมก็จะมีสมาธิในการอ่านด้วย แล้วก็ปฏิบัติตามหลักการอ่านได้ เช่นอ่านเสียงดังจนเกินไปอันนี้ก็เป็นมารยาทในการอ่านด้วยแล้วก็ครูบอมก็จะมีการเว้นวรรคตอนนะครับในช่วงท้าย ๆ นี่ก็ถูกต้องด้วยนะครับนักเรียนต่อมานะครับ นักเรียนก็ทำกิจกรรมได้เลยนะครับ การอ่านออกเสียงบทร้อยแก้ว เรื่องกล้วยไม้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วันนี้พบกับรายวิชาภาษาไทยชั้นประถมศึกษาปีที่ 5 นักเรียนครับ ครูโอ</w:t>
      </w:r>
    </w:p>
    <w:p>
      <w:pPr>
        <w:pStyle w:val="BodyText"/>
      </w:pPr>
      <w:r>
        <w:t xml:space="preserve">(คุณครูชลภักดิ์) สวัสดีครับ สวัสดีครูและสวัสดีนักเรียนปลายทางที่น่ารักทุกคนนะครับ</w:t>
      </w:r>
    </w:p>
    <w:p>
      <w:pPr>
        <w:pStyle w:val="BodyText"/>
      </w:pPr>
      <w:r>
        <w:t xml:space="preserve">(คุณครูวาสนา) สวัสดีค่ะ ครูวาสนา โพธิวงค์ ครูบอมค่ะ</w:t>
      </w:r>
    </w:p>
    <w:p>
      <w:pPr>
        <w:pStyle w:val="BodyText"/>
      </w:pPr>
      <w:r>
        <w:t xml:space="preserve">(คุณครูชลภักดิ์) ครับ ในรายวิชาภาษาไทย ชั้นประถมศึกษาปีที่ 5 นี้ครูชื่อครูโอ ครูชลภักดิ์ คงกำเนิด วันนี้ไม่ได้มาคนเดียว มีคุณครูอีกท่านซึ่งก็คือจะได้พบกับครูโอ แล้วก็คุณครูบอมในการสอนวิชาภาษาไทย นักเรียนครับ เจอกันครั้งแรกสำหรับปีการศึกษานี้ ปีการศึกษา 2564 นี้นักเรียนชั้นประถมศึกษาปีที่ 5 นีวันนี้ เราเรียนเกี่ยวกับเรื่องอะไรครับนักเรียนเกี่ยวกับเรื่องการอ่านออกเสียงบทร้อยแก้วนั่นเองนักเรียนสบายดีหรือไม่ครับ ครูบอมสบายดีหรือไม่ครับ// สบายดีค่ะ // นักเรียนที่น่ารักได้สังเกต แล้วก็ดูตัวอย่างการอ่านออกเสียงบทร้อยแก้ว ถ้าพูดการอ่านนี่ก่อนอื่นที่คุณครูจะพานักเรียนเข้าในบทเรียนนั้น คุณครูอยากจะให้นักเรียนนะครับการอ่านบทร้อยแก้ว ซึ่งคุณครูมีตัวอย่างการออกเสียงบทร้อยแก้วของนักเรียน 2 คนนะครับ ให้นักเรียนเราก็จะรู้จากการอ่านบทร้อยแก้วหรือการอ่านบทร้อยกรองในวันนี้เราจะมาสังเกตเกี่ยวกับการคนที่ 1 และนักเรียนคนที่ 2 นั้น มีความเหมือนหรือแตกต่างกันอย่างไร นักเรียนปลายทางพร้อมหรือยังครับได้ฟังแล้วก็เปรียบเทียบว่าการอ่านออกเสียงบทร้อยแก้วของนักเรียน</w:t>
      </w:r>
    </w:p>
    <w:p>
      <w:pPr>
        <w:pStyle w:val="BodyText"/>
      </w:pPr>
      <w:r>
        <w:t xml:space="preserve">(นักเรียน) ทองใบ เป็นทองคำที่นพมาตีแผ่เป็นแผ่นบาง ขนาดความหนาครูบอมพร้อมหรือยังครับ</w:t>
      </w:r>
    </w:p>
    <w:p>
      <w:pPr>
        <w:pStyle w:val="BodyText"/>
      </w:pPr>
      <w:r>
        <w:t xml:space="preserve">(คุณครูวาสนา) ครูบอมพร้อมแล้วค่ะ</w:t>
      </w:r>
    </w:p>
    <w:p>
      <w:pPr>
        <w:pStyle w:val="BodyText"/>
      </w:pPr>
      <w:r>
        <w:t xml:space="preserve">(อาจารย์) ถ้าพร้อมแล้วนะครับ เรามาฟังพร้อมกันเลยนะครับ</w:t>
      </w:r>
    </w:p>
    <w:p>
      <w:pPr>
        <w:pStyle w:val="BodyText"/>
      </w:pPr>
      <w:r>
        <w:t xml:space="preserve">(คุณครูชลภักดิ์) ครับ เป็นอย่างไรบ้างครับการอ่านออกเสียงบทร้อยแก้วของนักเรียนคนที่ 1 ผ่านไปแล้วขึ้นอยู่กับการนำไปใช้งาน อาจะตัดเป็นชิ้นเล็ก ๆแล้วพันหรือม้วนขึ้นอยู่กับลักษณะชิ้นงานสังเกต เปรียบเทียบวิธีการอ่าน เปรียบเทียบน้ำเสียง เปรียบเทียบว่ามีความถูกต้องกันอย่างไรนะครับนักเรียนนักเรียนปลายทางครับ เตรียมตัวฟังการอ่านออกเสียงบทร้อยแก้วของนักเรียนคนที่ 2 แล้วนักเรียนขนาดความหนาขึ้นอยู่กับการนำไปใช้งาน อาจตัดเป็นชิ้นเล็ก ๆต่อไปคนที่ 2 นะครับ</w:t>
      </w:r>
    </w:p>
    <w:p>
      <w:pPr>
        <w:pStyle w:val="BodyText"/>
      </w:pPr>
      <w:r>
        <w:t xml:space="preserve">(นักเรียนคนที่ 2)เป็นทองคำที่นำมาตีแผ่เป็นแผ่นบางบทร้อยแก้วของนักเรียนคนที่ 1 กับนักเรียนคนที่ 2 ไปแล้วครูบอมมองเห็นความแตกต่างอย่างไรครับ</w:t>
      </w:r>
    </w:p>
    <w:p>
      <w:pPr>
        <w:pStyle w:val="BodyText"/>
      </w:pPr>
      <w:r>
        <w:t xml:space="preserve">(คุณครูวาสนา) ครูบอมคิดวา่าแล้วพัดหรือม้วน ขึ้นอยู่กับลักษณะชิ้นงาน</w:t>
      </w:r>
    </w:p>
    <w:p>
      <w:pPr>
        <w:pStyle w:val="BodyText"/>
      </w:pPr>
      <w:r>
        <w:t xml:space="preserve">(คุณครูชลภัคดิ์) ครูบอมครับ ฟังการอ่านออกเสียงอ่านออกเสียงถูกต้อง ไม่ติดขัดนะคะ ซึ่งนักเรียนคนที่ 1 นี่มีการอ่านติดขัดเล็กน้อยนะคะ นอกจากนี้นักเรียนคนที่ 2 นะคะ อ่านได้ชัดเจนกว่านะคะเพราะว่ามีการแบ่งคำ แบ่งวรรคตอนที่ค่อนข้างชัดเจนนะคะและคำควบกล้ำได้ชัดเจนค่ะ</w:t>
      </w:r>
    </w:p>
    <w:p>
      <w:pPr>
        <w:pStyle w:val="BodyText"/>
      </w:pPr>
      <w:r>
        <w:t xml:space="preserve">(คุณครูชลภักดิ์) นนักเรียนปลายทางที่น่ารักของครูโอนี่ นักเรียนฟังการอ่านการอ่านออกเสียงบทร้อยแก้วของนักเรียนคนที่ 2ออกเสียงอักขระชัด มีการอ่านออกเสียง ร. เรือ ล. ลิง ชัดสามารถจับคู่กัน แลกเปลี่ยนเรียนรู้ สนทนากันแสดงความคิดเห็นเกี่ยวกับการอ่านออกเสียงของนักเรียนคนที่ 1 กับคนที่ 2ออกเสียงบทร้อยแก้วเมื่อสักครู่แล้ว นักเรียนคิดเหมือนกับครูบอมหรือไม่ครับ นักเรียนที่นั่งใกล้กันนะครับถามคำถามนักเรียนได้ด้วยนะครับ ต่อไปนะครับคุณครูก็จะให้นักเรียนดูเกี่ยวกับจุดประสงค์การเรียนรู้ได้นะครับ ถ้าเกิดนักเรียนสามารถแสดงความคิดเห็นร่วมกันได้ คุณครูปลายทางสามารถพื้นฐานของการอ่านประเภทอื่น ๆ เช่นการอ่านข่าว การอ่านหนังสือพิมพ์ แล้วนักเรียนนักเรียนครับ การอ่านออกเสียงบทร้อยแล้วได้มีความสำคัญมาก เพราะว่าเป็นพื้นฐานออกเสียงบทร้อยแก้วได้ นักเรียนครับ เราเรียนเกี่ยวกับเรื่องการอ่านออกเสียงบทร้อยแก้ว สิ่งแรกที่นักเรียนควรจะศึกษาและปฏิบัติได้ข้อที่ 1 นั่นก็คือบอกหลักการอ่านหลักการอ่าน ต่อมา ข้อที่ 2 นักเรียนสามารถบอกหลักการอ่านออกเสียงบทร้อยแก้ว ซึ่งชั่วโมงนี้ควรทำได้ ก็คือบอกหลักการอ่านว่าควรอ่านอย่างไร อ่านวิธีการอย่างไร ต้องออกเสียงอย่างไร นี่ก็คือบอกหลักการได้แล้ว หลักจากที่นักเรียนสามารถอ่านได้แล้วนี่ สิ่งสำคัญเลย จุดประสงค์ข้อที่ 3 ก็คือครูโอและครูบอมก็ได้กำหนดบทร้อยแก้วมา 1 เรื่อง จะเป็นอะไรนั้น รอติดตามนะครับ นักเรียนครับ หลังจากที่ถ้าพร้อมแล้ว หลังตรงนะครับ พร้อมที่จะเรียนด้วยกันหรือยังเอ่ยต่อมานะครับ นักเรียนครับมารยาทในการอ่านนั่นเอง ส่วนมารยาทในการอ่านจะเป็นอย่างไรนั้น เดี๋ยวจะได้อธิบายในตอนต่อไปนะครับจะอ่านออกเสียงได้ดีนี่ นักเรียนจะปฏิบัติอย่างไรนักเรียนจะมีวิธีการอย่างไรให้อ่านออกเสียงบทร้อยแก้วนักเรียนลองดูคำถามของครูสิแล้วลองอ่านในใจ 1 ครั้ง ถ้านักเรียนบทร้อยแก้วได้ดี ถ้าเราต้องการที่จะให้เราอ่านออกเสียงได้ถูกต้องชัดเจนนี่เราจะต้องปฏิบัติอย่างไรบ้างได้ดี ครูบอมครับ วำหรับครูบอมแล้วครูบอมคิดว่าหลักการอ่านออกเสียงไม่ว่าจะเป็นเรื่องของอักขระวิธีคำควบกล้ำต่าง ๆ ร. เรือ ล. ลิง</w:t>
      </w:r>
    </w:p>
    <w:p>
      <w:pPr>
        <w:pStyle w:val="BodyText"/>
      </w:pPr>
      <w:r>
        <w:t xml:space="preserve">(คุณครูวาสนา) สำหรับครูบอมนะคะ ครูบอมจะหัดอ่านออกเสียงชำนาญ เพราะว่าถ้าเราอ่านคำจนคล่องแล้ว เราจะอ่านได้ได้เก่งมาก ๆ ขึ้น นักเรียนก็จะต้องมีการฝึกฝนนะครับ ฝึกอ่านออกเสียงคำควบกล้ำ และคำที่มีตัว ร.แล้วนักเรียนปลายทางของครูโอนี่ คิดเหมือนกับครูบอมหรือเปล่าครับที่ว่าทำอย่างไรที่เราจะอ่านออกเสียงบทร้อยแก้วอ่านออกเสียงให้ถูกต้อง ชัดเจนตามอักขระวิธี ถ้านักเรียนฝึกฝนบ่อย ๆร. เรือ แล้วก็ ล. ลิงเรามาดูหลักการของครูนะครับ ข้อแรกต่อมา ข้อที่ 2 ต้องฝึกอ่านอย่างสม่ำเสมอ นี่ตรงกับที่คุณครูบอมบอกเลยนะครับนักเรียนนะครับ อ่านออกเสียงให้ถูกต้อง ก็จะทำให้การอ่านออกเสียงบทร้อยแก้วของนักเรียนนั้นมีประสิทธิภาพมากขึ้นได้ดี การฝึกฝนที่สม่ำเสมอ จะทำให้ทักษะของนักเรียนเพิ่มสูงมากขึ้น ต่อมานักเรียนต้องฝึกฝนอ่านบทร้อยแก้วอย่างสม่ำเสมอจะทำให้นักเรียนนั้นสามารถอ่านออกเสียงร้อยแก้วบทร้อยแก้ว เพราะอะไรล่ะครับ เพราะเรารู้หลักนี่เราก็จะสามารถอ่านออกเสียงบทร้อยแก้วได้ถูกต้องข้อที่ 3 นะครับ นักเรียนจำเป็นอย่างยิ่งเลยนะครับที่จะต้องรู้หลักและวิธีการอ่านออกเสียงความหมายของบทร้อยแก้ว ก่อนที่เราจะเรียนหลักการอ่านนั้นเดี๋ยววันนี้ครูบอมจะอธิบายเกี่ยวกับความหมายชัดเจนและแม่นยำมากขึ้นนักเรียนครับ นักเรียนพร้อมหรือยังที่จะเรียนรู้คือ ข้อเขียนที่นำคำและสำนวนนะคะ มาเรียบเรียงเป็นข้อความหรือว่าเป็นเรื่องราวที่สละสลวยนะคะของบทร้อยแก้วให้นักเรียนปลายทางฟังนะครับ ตั้งใจฟังนะครับ</w:t>
      </w:r>
    </w:p>
    <w:p>
      <w:pPr>
        <w:pStyle w:val="BodyText"/>
      </w:pPr>
      <w:r>
        <w:t xml:space="preserve">(คุณครูวาสนา) ค่ะ สำหรับความหมายของบทร้อยแก้วเราจะพบเห็นบทร้อยแก้วในชีวิตประจำวันได้ที่ไหนบ้างคะ</w:t>
      </w:r>
    </w:p>
    <w:p>
      <w:pPr>
        <w:pStyle w:val="BodyText"/>
      </w:pPr>
      <w:r>
        <w:t xml:space="preserve">(คุณครูชลภักดิ์) สำหรับครูโอนะครับต่าง ๆ ที่ว่าจะเป็นการบรรยาย การพรรณนาและก็คำแนะนำต่าง ๆ ค่ะ คุณครูโอคะ</w:t>
      </w:r>
    </w:p>
    <w:p>
      <w:pPr>
        <w:pStyle w:val="BodyText"/>
      </w:pPr>
      <w:r>
        <w:t xml:space="preserve">(คุณครูชลภัคดิ์) ครับ</w:t>
      </w:r>
    </w:p>
    <w:p>
      <w:pPr>
        <w:pStyle w:val="BodyText"/>
      </w:pPr>
      <w:r>
        <w:t xml:space="preserve">(คุณครูวาสนา)ต่าง ๆ และตามสื่อต่าง ๆ มากมายเลยนะครับนักเรียนนักเรียนลองนึกดูสิครับ ก่อนที่ครูโอจะเฉลย ก่อนที่นักเรียนปลายทางครับ นักเรียนสามารถพบเห็นบทร้อยแก้วในชีวิตประจำวันตามวรรณกรรมต่าง ๆ ตามหนังสือให้แสดงความคิดเห็นร่วมกันนะครับว่า เอ๊ะ ในชีวิตประจำวันเรานั้น เราพบจะบอกนักเรียนปลายทาง ครูโอก็อยากให้นักเรียนปลายทางช่วยกันนึกถ้าใครนั่งใกล้กันก็จับคู่กันเป็นคู่คิดข้อความใน Facebook ใน LINE นี่ ก็จะเป็นข้อความบทร้อยแก้วที่เราใช้สนทนากัน หรือจะเป็นตามสื่อโฆษณาบทร้อยแก้วในอะไรบ้าง อย่างครูโอนี่ก็จะพบในเฟซบุ๊ก ถ้าเป็นเฟซบุ๊ก ไลน์ตัวอย่างแรกนะครับ ครูบอมครับขอเชิญหยิบหนังสือพิมพ์ให้นักเรียนดูหน่อยครับ</w:t>
      </w:r>
    </w:p>
    <w:p>
      <w:pPr>
        <w:pStyle w:val="BodyText"/>
      </w:pPr>
      <w:r>
        <w:t xml:space="preserve">(คุณครูวาสนา)สื่อต่าง ๆ ตามประกาศตามฉลากยานะครับ ดังตัวอย่างต่อไปนะครับนักเรียน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ของบ้านเมืองค่ะ อันนี้หนังสือพิมพ์ค่ะ ก็จะเป็นลักษณะร้อยแก้วเช่นเดียวกันค่ะ</w:t>
      </w:r>
    </w:p>
    <w:p>
      <w:pPr>
        <w:pStyle w:val="BodyText"/>
      </w:pPr>
      <w:r>
        <w:t xml:space="preserve">(คุณครูชลภักดิ์) ต่อมาตัวอย่างที่ 2 นะครับหนังสือพิมพ์นะคะ ก็การที่เราอ่านหนังสือพิมพ์นะคะ ก็จะทำให้เรารู้ข่าวสารเหตุการณ์ขอเชิญหยิบหนังสือนิทานให้นักเรียนปลายทางดูด้วยครับ</w:t>
      </w:r>
    </w:p>
    <w:p>
      <w:pPr>
        <w:pStyle w:val="BodyText"/>
      </w:pPr>
      <w:r>
        <w:t xml:space="preserve">(คุณครูวาสนา)หนังสือนิทานนะคะ ก็จะเป็นเรื่องราว เรื่องเล่านักเรียนที่มีบทร้อยแก้ว ก็พวกนิทานเรื่องเล่าต่าง ๆ หนังสือนิทานนะครับครูบอมเหมาะสมกับวัยของนักเรียน ซึ่งหนังสือนิทานจะสามารถหาอ่านได้ที่ห้องสมุดของโรงเรียนนั่นเองค่ะต่าง ๆ นะคะ ให้ความสนุกสนานเพลิดเพลิน เป็นบทร้อยแก้วเพราะว่าทำให้นักเรียนนะคะ สามารถอ่านได้ง่ายซึ่งนะครับ ก็จะเป็นการสนทนาแบบบทร้อยแก้วใช่ไหมครับ</w:t>
      </w:r>
    </w:p>
    <w:p>
      <w:pPr>
        <w:pStyle w:val="BodyText"/>
      </w:pPr>
      <w:r>
        <w:t xml:space="preserve">(คุณครูชลภักดิ์) นักเรียนครับ ครูก็เชื่อว่านักเรียนเคยสนทนา</w:t>
      </w:r>
    </w:p>
    <w:p>
      <w:pPr>
        <w:pStyle w:val="BodyText"/>
      </w:pPr>
      <w:r>
        <w:t xml:space="preserve">(คุณครูชลภักดิ์) ครับ ต่อมาตัวอย่างที่ 3 นะครับ ครูโอได้บอกไปเบื้องต้น ข้อความในไลน์ในเฟซบุ๊กเรื่องสั้น นวนิยายไหม ก็จะมีเรื่องทวิภพ เรื่องสั้นที่สามารถเล่าในไลน์ ในเฟซบุ๊กนะครับ เรื่องสั้นนวนิยาย นักเรียนรู้จักเนักเรียนจะรู้จักหนังสือ 2 เล่มนี้ดีเรื่องวรรณคดีเกี่ยวกับเหตุการณ์ต่าง ๆ อันนี้ก็ถือเป็นร้อยแก้วเช่นกันนะครับ ต่อมานะครับประกาศและโฆษณานะครับ</w:t>
      </w:r>
    </w:p>
    <w:p>
      <w:pPr>
        <w:pStyle w:val="BodyText"/>
      </w:pPr>
      <w:r>
        <w:t xml:space="preserve">(คุณครูวาสนา) วันนี้ครูบอมก็มีให้นักเรียนปลายทางดูเช่นเดียวกันนะคะ</w:t>
      </w:r>
    </w:p>
    <w:p>
      <w:pPr>
        <w:pStyle w:val="BodyText"/>
      </w:pPr>
      <w:r>
        <w:t xml:space="preserve">(คุณครูชลภักดิ์)เป็นหนังสือระดับชั้นประถมศึกษาปีที่ 5 ค่ะพาทีด้วยเล่มสีเขียวด้วย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มานะครับห้าสรรพสินค้าใช่ไหมคะ เขาอาจจะแจกอาจจะเป็นโปรโมชันต่าง ๆ นะคะ ให้นักเรียนดูได้นะคะดูนะครับ</w:t>
      </w:r>
    </w:p>
    <w:p>
      <w:pPr>
        <w:pStyle w:val="BodyText"/>
      </w:pPr>
      <w:r>
        <w:t xml:space="preserve">(คุณครูวาสนา) นักเรียนจะสามารถพบเห็นได้ในไหนคะนี่ครูโอ โฆษณาประกาศ ส่วนมากเราไปต่าง ๆ ในหนังสือพิมพ์นะครับ หรือจะเป็นข่าวออนไลน์ซึ่งในโลกปัจจุบันนี้นักเรียนก็สามารถพบเห็นสามารถอ่านได้นะคะ เป็นร้อยแก้วเช่นกันค่ะ</w:t>
      </w:r>
    </w:p>
    <w:p>
      <w:pPr>
        <w:pStyle w:val="BodyText"/>
      </w:pPr>
      <w:r>
        <w:t xml:space="preserve">(คุณครูชลภักดิ์)สุดท้ายนะครับ สุดท้ายก็จะเป็นข่าวและเนื้อหาข่าวแล้วนักเรียนก็ทราบเกี่ยวกับตัวอย่างของการอ่านบทร้อยแก้ว ตัวอย่างสื่อร้อยแก้วต่าง ๆ ที่บทร้อยแก้วในสื่อออนไลน์เพิ่มมากขึ้นนะครับ</w:t>
      </w:r>
    </w:p>
    <w:p>
      <w:pPr>
        <w:pStyle w:val="BodyText"/>
      </w:pPr>
      <w:r>
        <w:t xml:space="preserve">(คุณครูชลภัคดิ์) นักเรียนครับ เราทราบความหมายของบทร้อยแก้วแล้วรู้หลักการอ่านออกเสียง ซึ่งวันนี้ครูโอก็ได้สรุปเกี่ยวกับหลักการอ่านออกเสียงพบเห็นได้ในชีวิตประจำวันนั่นเอง จะทำอย่างไรที่จะเก่งเกี่ยวกับการอ่านบทร้อยแก้ว นักเรียนก็ต้องตัวอย่างแรก นักเรียนต้องศึกษาเรื่องที่อ่านให้เข้าใจ ครูบอมครับ ทำไมเราต้องศึกษามาให้นักเรียนปลายทาง นักเรียนตั้งใจดูนะครับ เพราะว่าหลักการอ่านออกเสียงนั้นเป็นสิ่งที่สำคัญมากเช่นเดียวกันว่าคำในเรื่องนั้นเป็นคำศัพท์ยากหรือไม่แล้วเราสามารถอ่านคำได้ถูกต้องนั่นเองค่ะ</w:t>
      </w:r>
    </w:p>
    <w:p>
      <w:pPr>
        <w:pStyle w:val="BodyText"/>
      </w:pPr>
      <w:r>
        <w:t xml:space="preserve">(คุณครูชลภักดิ์) ต่อมาข้อที่ 2 นะครับเรื่องนั้นให้เข้าใจครับ</w:t>
      </w:r>
    </w:p>
    <w:p>
      <w:pPr>
        <w:pStyle w:val="BodyText"/>
      </w:pPr>
      <w:r>
        <w:t xml:space="preserve">(คุณครูวาสนา) เพราะว่าการที่เราศึกษาเรื่องที่จะอ่านให้เข้่นะคะ จะทำให้เรานี่สามารถดูคำนะคะห้องที่พอเหมาะ นักเรียนควรเปล่งเสียงการอ่านให้พอดีไม่ดังจนเกินไป แล้วก็ไม่เบาจนเกินไปนะครับนักเรียนอ่านเสียงดังชัดเจนพอประมาณ การอ่านเสียงดังชัดเจนพอประมาณหมายความว่าในขนาดอาจจะไม่น่าสนใจ แต่ถ้าอ่านออกเสียงเบาเกินไป ก็ไม่น่าสนใจเช่นเดียวกัน ดังนั้น จึงให้นักเรียนเพราะถ้าเกิดว่านักเรียนอ่านออกเสียงบทร้อยแก้วดังจนเกินไปก็อาจจะทำให้ไม่น่าฟัง การฟังนั้นก็อักขระวิธีคืออะไร อ่านออกเสียงคำควบกล้ำ คำที่มี ร. เรือ, ล. ลิงอ่านออกเสียงให้พอดีนะครับนักเรียน ใช่ไหมครับครูบอม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คดิ์) ต่อไปข้อที่ 3 อ่านให้ถูกต้องตามอักขรวิธีข้อที่ 4 ครูบอมครับ ออกเสียงคำควบกล้ำให้ชัดเจน เพราะอะไรนะครับ</w:t>
      </w:r>
    </w:p>
    <w:p>
      <w:pPr>
        <w:pStyle w:val="BodyText"/>
      </w:pPr>
      <w:r>
        <w:t xml:space="preserve">(คุณครูวาสนา) เพราะว่าคำบางคำนะคะอ่านออกเสียงถ้าเป็น ร. เรือ ต้องกระดกลิ้นนะครับ นักเรียนอ่านออกเสียงให้ถูกต้องด้วยนะครับ ต่อมาคิดเห็นให้แนวทาง และเกี่ยวกับการออกเสียงคำควบกล้ำแล้วนะครับ ว่าอ่านออกเสียงผิดความหมายก็อาจจะผิดก็ได้ถ้าเราออกเสียงผิดนี่ความหมายจะเปลี่ยน ดังนั้น นักเรียนต้องอ่านให้ถูกต้องนะคะ</w:t>
      </w:r>
    </w:p>
    <w:p>
      <w:pPr>
        <w:pStyle w:val="BodyText"/>
      </w:pPr>
      <w:r>
        <w:t xml:space="preserve">(คุณครูชลภัคดิ์) ขอบคุณมากครับ ครูบอมก็แสดงควถ้าเนื้อเรื่องดุ นักเรียนก็จะต้องมีน้ำเสียงให้เข้มมากขึ้น ถ้าเนื้อเรื่องเป็นเนื้อเรื่องกลาง ๆ เนื้อเรื่องนะครับ ต่อมาข้อที่ 5 นะครับนักเรียน ต้องอ่านเน้นน้ำเสียง เน้นเสียงแล้วก็ถ้อยคำให้เป็นไปตามเนื้อเรื่องก็สนุกสนานเร้าใจไปตามเนื้อเรื่องด้วยสุดท้าย นักเรียนจะต้องมีอะไรครับ</w:t>
      </w:r>
    </w:p>
    <w:p>
      <w:pPr>
        <w:pStyle w:val="BodyText"/>
      </w:pPr>
      <w:r>
        <w:t xml:space="preserve">(คุณครูวาสนา) มีบุคลิกภาพที่ดีทั่วไปนักเรียนก็อ่านออกเสียงปกตินะครับ ถ้าเนื้อเรื่องมีความตื่นเต้นสนุกสนานเร้าใจ เสียงนักเรียนการยืนอ่านหนังสือใช่ไหมครับ นักเรียนปลายทางนะครับเดี๋ยววันนี้ครูบอมก็จะได้สาธิตในการอ่านนะครับไม่ว่าจะเป็นการยืน การนั่งนั่นเอง</w:t>
      </w:r>
    </w:p>
    <w:p>
      <w:pPr>
        <w:pStyle w:val="BodyText"/>
      </w:pPr>
      <w:r>
        <w:t xml:space="preserve">(คุณครูชลภักดิ์)จะสาธิตไหมครับ</w:t>
      </w:r>
    </w:p>
    <w:p>
      <w:pPr>
        <w:pStyle w:val="BodyText"/>
      </w:pPr>
      <w:r>
        <w:t xml:space="preserve">(คุณครูวาสนา) ได้เลยค่ะ</w:t>
      </w:r>
    </w:p>
    <w:p>
      <w:pPr>
        <w:pStyle w:val="BodyText"/>
      </w:pPr>
      <w:r>
        <w:t xml:space="preserve">(คุณครูชลภัคดิ์)จะอธิบายให้ฟังนะครับ</w:t>
      </w:r>
    </w:p>
    <w:p>
      <w:pPr>
        <w:pStyle w:val="BodyText"/>
      </w:pPr>
      <w:r>
        <w:t xml:space="preserve">(คุณครูวาสนา) ค่ะ สมมติว่าที่เราจะใช้ในการอ่านประกวดนะคะ เวลาเรายืน</w:t>
      </w:r>
    </w:p>
    <w:p>
      <w:pPr>
        <w:pStyle w:val="BodyText"/>
      </w:pPr>
      <w:r>
        <w:t xml:space="preserve">(คุณครูวาสนา) ค่ะ ขออนุญาตหยิบหนังสือนะคะ</w:t>
      </w:r>
    </w:p>
    <w:p>
      <w:pPr>
        <w:pStyle w:val="BodyText"/>
      </w:pPr>
      <w:r>
        <w:t xml:space="preserve">(คุณครูชลภักดิ์)ดูนะครับ สังเกตว่าครูบอมทำอย่างไรบ้าง เดี๋ยวครูบอมหน้าที่ต้องการจะอ่านนะครับ โดยที่มือซ้ายนะคะ มือนี้มือข้างซ้ายจับอยู่บนนักเรียนจะต้องยืนตัวตรง ยืนหลังตรง เพื่อให้บุคลิกของเราดีนะคะ จากนั้นนักเรียนนะคะ เปิดหนังสือนะคะ จับอยู่ฝั่งขวามือ นิ้วชี้นะคะจะสอดอยู่ใต้แผ่นที่เราจะอ่านนะคะปกหลังสือด้านซ้ายอย่างนี้นะคะในเมื่อมือซ้ายจับอยู่ด้านบนของหนังสือแล้วที่เราอ่านหน้าถัดไป ก็จะสามารถเปิดได้ก็จะเปิดหนังสือมาฝั่งนี้ หลังจากนั้นเมื่อเราเปลี่ยนหน้าเมื่อเรายืนแล้วจะอยู่ในลักษณะอย่างนี้ เหตุที่เราต้องเอานิ้วชี้ขวาสอดไว้ที่ใต้หน้ากระดาษ เพื่อก็จะเป็นวิธีการยืนอ่านที่ถูกต้องค่ะ</w:t>
      </w:r>
    </w:p>
    <w:p>
      <w:pPr>
        <w:pStyle w:val="BodyText"/>
      </w:pPr>
      <w:r>
        <w:t xml:space="preserve">(คุณครูชลภักดิ์) ครับขอบคุณครูบอมนะครับ ที่ได้สาธิตและแนะนำวิธีการจับด้านบนอีก 1 ครั้งแล้วทำเช่นเดิมนะคะสอดเข้าไปใต้หน้าถัดไปแบบนี้นะคะหรืออาจจะฝึกที่โรงเรียนก็ได้นะครับ หยิบหนังสือมา 1 เล่มนะครับ แล้วก็ปฏิบัติตามที่คุณครูบอมได้บอก หรืออาจจะไปอ่านหนังสือที่ดีแล้วถูกต้องให้กับนักเรียนปลายทางนะครับนักเรียนปลายทางครับ นักเรียนลองกลับไปฝึกที่บ้านอย่างที่คุณครูได้บอกได้ตามจุดประสงค์การเรียนรู้ว่ามารยาทในการอ่านนี้ก็มีความสำคัญเช่นเดียวกันศึกษาเพิ่มเติมเกี่ยวกับการอ่านต่อมานะครับ มารยาทในการอ่านเรามาดูข้อที่ 1 กันเลยนะครับ นักเรียนปลายทางครับมารยาทในการอ่านที่ดีนั้นนักเรียนจะต้องมีอะไรครับในการอ่านออกเสียงบทร้อยแก้ว เพราะว่าจะเพิ่มเสน่ห์ในการอ่านเพิ่มมากยิ่งขึ้นเราต้องมีสมาธิในการอ่าน นักเรียนปลายทางทราบไหมครับเพราะว่าถ้าเรามีความตั้งใจในการอ่านนะครับ ครูโอเชื่อว่าความตั้งใจในการอ่าน แล้วก็สมาธิในการอ่านด้วยทำไมเราต้องตั้งใจอ่าน ทำไมมีความรู้ ได้รับความรู้ที่อ่านในเรื่องนั้นเป็นอย่างดีเลยนะครับและก็สามารถนำไปใช้ประโยชน์ได้มากยิ่งขึ้นด้วย ต่อมาถ้าเราตั้งใจอ่าน อ่านหนังสือหรืออ่านอะไรแล้วนะครับ เราต้องมีสมาธิในการอ่านด้วย จะทำให้เรานี่ขณะอ่าน แล้วก็ไม่รบกวนผู้อื่น เพราะว่าเป็นมารยาทอย่างหนึ่งในการอ่านออกเสียงบทร้อยแก้ว ในขณะที่เรานั่งอ่านข้อที่ 2 เราจะต้องมีท่าทางอย่างไรครับนักเรียนท่าทางที่สำรวมไม่เล่นด้วยท่าทางที่สำรวมนะครับ ต่อมาต่อมานะครับข้อที่ 3 ไม่อ่านกระแทกเสียงหรือยืนอ่านอยู่นี่ เราควรจะมีท่าทางที่สุภาพสำรวมคุณครูบอมได้บอกนะครับ คุณครูบอมก็ยืนอ่านให้พอดีนะครับ ไม่กระแทกเสียง แล้วก็ใช้น้ำเสียงที่สุภาพ เพราะการอ่านออกเสียงบทร้อยแก้วนั้น ถ้านักเรียนไม่อ่านกระแทกเสียง ด้วยการอ่านดัง ๆเสียงนี่เราก็ไม่ควรทำนะครับนักเรียน นักเรียนควรเปล่งเสียงนะครับ นักเรียนต้องมีบุคลิกภาพที่ดีในการอ่านนะครับ เพราะว่าจะช่วยเพิ่มความน่าสนใจใช้น้ำเสียงที่สุภาพนะครับ ก็จะทำให้การอ่านนั้นมีความสุภาพแล้วก็มีเสน่ห์มากยิ่งขึ้น ต่อมาข้อที่ 4นักเรียนก็พึงจำไว้นะครับ เวลาที่นักเรียนอ่าน ไม่ว่าจะเป็นการอ่านประเภทต่าง ๆดึงดูดความสนใจให้กับผู้ฟังมากขึ้นพื้นฐานและเบื้องต้นเกี่ยวกับมารยาทการอ่านใช่ไหมครับครูบอมฝึกการอ่านออกเสียงบทร้อยแก้วนะครับ ซึ่งในวันนี้นักเรียนได้นำบทเรื่องน้ำนะครับการอ่านอะไรก็แล้วแต่ นักเรียนควรจะมีมารยาทในการอ่านนะครับต่อมานะครับ วันนี้เราจะมาเดี๋ยววันนี้ครูบอมจะมาสาธิตการอ่านเรื่องน้ำ นักเรียนปลายทางพร้อมหรือยังครับ ถ้าพร้อมแล้วครูบอม บทเรื่องน้ำมาให้นักเรียนได้ฝึกอ่านกัน ก่อนที่เราจะไปฝึกกิจกรรมจริง ๆ นั้นทราบไหมครับ ว่าการแบ่งวรรคตอนคืออะไรเราไม่ควรจะอ่านพรืดเดียวยาวไปเลยเรามาฝึกอ่านไปพร้อมกับครูบอมได้เลยครับ</w:t>
      </w:r>
    </w:p>
    <w:p>
      <w:pPr>
        <w:pStyle w:val="BodyText"/>
      </w:pPr>
      <w:r>
        <w:t xml:space="preserve">(คุณครูวาสนา) ค่ะ ก่อนที่เราจะอ่านได้เราต้องทำอะไรก่อนคะครูโอ</w:t>
      </w:r>
    </w:p>
    <w:p>
      <w:pPr>
        <w:pStyle w:val="BodyText"/>
      </w:pPr>
      <w:r>
        <w:t xml:space="preserve">(คุณครูชลภัคดิ์) นักเรียนเรามาดูกันก่อนนะครับ ต่อแรกนะครับ</w:t>
      </w:r>
    </w:p>
    <w:p>
      <w:pPr>
        <w:pStyle w:val="BodyText"/>
      </w:pPr>
      <w:r>
        <w:t xml:space="preserve">(คุณครูวาสนา) วรรคตรงคำว่า</w:t>
      </w:r>
      <w:r>
        <w:t xml:space="preserve"> </w:t>
      </w:r>
      <w:r>
        <w:t xml:space="preserve">“</w:t>
      </w:r>
      <w:r>
        <w:t xml:space="preserve">น้ำ</w:t>
      </w:r>
      <w:r>
        <w:t xml:space="preserve">”</w:t>
      </w:r>
      <w:r>
        <w:t xml:space="preserve"> </w:t>
      </w:r>
      <w:r>
        <w:t xml:space="preserve">ค่ะ</w:t>
      </w:r>
    </w:p>
    <w:p>
      <w:pPr>
        <w:pStyle w:val="BodyText"/>
      </w:pPr>
      <w:r>
        <w:t xml:space="preserve">(คุณครูชลภักดิ์)หรือเป็นประโยคต่อกันไปเลยนะครับ ควรอ่านวรรคตอนคล้าย ๆ กับว่าเว้นหายใจนะครับนักเรียนเมื่อพูดถึงนำ เว้นวรรคนะครับทุกคนจะคิดว่าน้ำเป็นเพียงของเหลว เว้นวรรคนะครับสำหรับการดำรงชีวิต</w:t>
      </w:r>
    </w:p>
    <w:p>
      <w:pPr>
        <w:pStyle w:val="BodyText"/>
      </w:pPr>
      <w:r>
        <w:t xml:space="preserve">(คุณครูวาสนา) ค่ะ แล้วก็ของทุกคนค่ะเว้นวรรค</w:t>
      </w:r>
    </w:p>
    <w:p>
      <w:pPr>
        <w:pStyle w:val="BodyText"/>
      </w:pPr>
      <w:r>
        <w:t xml:space="preserve">(คุณครูชลภัคดิ์)เป็นได้ทั้งของเหลวของแข็ง</w:t>
      </w:r>
    </w:p>
    <w:p>
      <w:pPr>
        <w:pStyle w:val="BodyText"/>
      </w:pPr>
      <w:r>
        <w:t xml:space="preserve">(คุณครูวาสนา) ค่ะ</w:t>
      </w:r>
    </w:p>
    <w:p>
      <w:pPr>
        <w:pStyle w:val="BodyText"/>
      </w:pPr>
      <w:r>
        <w:t xml:space="preserve">(คุณครูชลภักดิ์) และก๊าซแต่ความจริงแล้ว เว้นวรรคน้ำมีหลายสถานะ</w:t>
      </w:r>
    </w:p>
    <w:p>
      <w:pPr>
        <w:pStyle w:val="BodyText"/>
      </w:pPr>
      <w:r>
        <w:t xml:space="preserve">(คุณครูวาสนา) ค่ะ เว้นวรรคค่ะ</w:t>
      </w:r>
    </w:p>
    <w:p>
      <w:pPr>
        <w:pStyle w:val="BodyText"/>
      </w:pPr>
      <w:r>
        <w:t xml:space="preserve">(คุณครูชลภัคดิ์)เป็น ร. เรือ, ล. ลิงนะคะ เป็น ร. เรือ นักเรียนก็ต้องกระดกลิ้นด้วย ครูโอคะ มีคำไหน</w:t>
      </w:r>
    </w:p>
    <w:p>
      <w:pPr>
        <w:pStyle w:val="BodyText"/>
      </w:pPr>
      <w:r>
        <w:t xml:space="preserve">(คุณครูวาสนา) เมื่อเราแบ่งวรรคเสร็จแล้วนะคะดูคำว่าคำไหนที่เป็นคำควบกล้ำ</w:t>
      </w:r>
    </w:p>
    <w:p>
      <w:pPr>
        <w:pStyle w:val="BodyText"/>
      </w:pPr>
      <w:r>
        <w:t xml:space="preserve">(คุณครูวาสนา) แล้วคำที่เป็น ร. เรือนี่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 (DLTV ภาษาไทย ป. 5 หน่วยที่ 1) ๑ การอ่านออกเสียงบทร้อยแก้ว ๑ มิ.ย. ๒๕๖๔ มาริก</dc:title>
  <dc:creator/>
  <cp:keywords/>
  <dcterms:created xsi:type="dcterms:W3CDTF">2021-11-11T03:20:44Z</dcterms:created>
  <dcterms:modified xsi:type="dcterms:W3CDTF">2021-11-11T0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1 พฤษจิกายน 2564 เวลา 09.00 น.</vt:lpwstr>
  </property>
  <property fmtid="{D5CDD505-2E9C-101B-9397-08002B2CF9AE}" pid="3" name="subtitle">
    <vt:lpwstr/>
  </property>
</Properties>
</file>